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2BBAD" w14:textId="0547A970" w:rsidR="000D1A41" w:rsidRDefault="000D1A41" w:rsidP="00D56F2F">
      <w:pPr>
        <w:spacing w:line="380" w:lineRule="exact"/>
        <w:jc w:val="center"/>
        <w:rPr>
          <w:rFonts w:ascii="UD デジタル 教科書体 N-R" w:eastAsia="UD デジタル 教科書体 N-R"/>
          <w:sz w:val="22"/>
          <w:szCs w:val="24"/>
        </w:rPr>
      </w:pPr>
      <w:r w:rsidRPr="00D56F2F">
        <w:rPr>
          <w:rFonts w:ascii="UD デジタル 教科書体 N-R" w:eastAsia="UD デジタル 教科書体 N-R" w:hint="eastAsia"/>
          <w:sz w:val="22"/>
          <w:szCs w:val="24"/>
        </w:rPr>
        <w:t>ウェブサイト「読み物いっぱい」における著作物の利用許諾について</w:t>
      </w:r>
    </w:p>
    <w:p w14:paraId="5B2CC0AC" w14:textId="77777777" w:rsidR="00D56F2F" w:rsidRPr="00D56F2F" w:rsidRDefault="00D56F2F" w:rsidP="00D56F2F">
      <w:pPr>
        <w:spacing w:line="380" w:lineRule="exact"/>
        <w:rPr>
          <w:rFonts w:ascii="UD デジタル 教科書体 N-R" w:eastAsia="UD デジタル 教科書体 N-R"/>
        </w:rPr>
      </w:pPr>
    </w:p>
    <w:p w14:paraId="47D6A0DB" w14:textId="59511228" w:rsidR="000D1A41" w:rsidRPr="00D56F2F" w:rsidRDefault="00BE3471" w:rsidP="00D56F2F">
      <w:pPr>
        <w:spacing w:line="380" w:lineRule="exact"/>
        <w:jc w:val="righ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田</w:t>
      </w:r>
      <w:r w:rsidR="00257D7F" w:rsidRPr="00D56F2F">
        <w:rPr>
          <w:rFonts w:ascii="UD デジタル 教科書体 N-R" w:eastAsia="UD デジタル 教科書体 N-R" w:hAnsiTheme="minorEastAsia" w:hint="eastAsia"/>
          <w:szCs w:val="21"/>
        </w:rPr>
        <w:t>畑サ</w:t>
      </w:r>
      <w:r w:rsidRPr="00D56F2F">
        <w:rPr>
          <w:rFonts w:ascii="UD デジタル 教科書体 N-R" w:eastAsia="UD デジタル 教科書体 N-R" w:hAnsiTheme="minorEastAsia" w:hint="eastAsia"/>
          <w:szCs w:val="21"/>
        </w:rPr>
        <w:t>ンドーム光恵、得丸智子、</w:t>
      </w:r>
      <w:r w:rsidR="000D1A41" w:rsidRPr="00D56F2F">
        <w:rPr>
          <w:rFonts w:ascii="UD デジタル 教科書体 N-R" w:eastAsia="UD デジタル 教科書体 N-R" w:hAnsiTheme="minorEastAsia" w:hint="eastAsia"/>
          <w:szCs w:val="21"/>
        </w:rPr>
        <w:t>松下達彦</w:t>
      </w:r>
    </w:p>
    <w:p w14:paraId="0FE5D691" w14:textId="77777777" w:rsidR="000D1A41" w:rsidRPr="00D56F2F" w:rsidRDefault="000D1A41" w:rsidP="00D56F2F">
      <w:pPr>
        <w:spacing w:line="380" w:lineRule="exact"/>
        <w:rPr>
          <w:rFonts w:ascii="UD デジタル 教科書体 N-R" w:eastAsia="UD デジタル 教科書体 N-R"/>
        </w:rPr>
      </w:pPr>
    </w:p>
    <w:p w14:paraId="7F652674" w14:textId="77777777" w:rsidR="000D1A41" w:rsidRPr="00D56F2F" w:rsidRDefault="000D1A41" w:rsidP="00D56F2F">
      <w:pPr>
        <w:spacing w:line="380" w:lineRule="exac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読み物いっぱい」にお話をご寄稿下さる方へ</w:t>
      </w:r>
    </w:p>
    <w:p w14:paraId="66812FAB" w14:textId="77777777" w:rsidR="000D1A41" w:rsidRPr="00D56F2F" w:rsidRDefault="000D1A41" w:rsidP="00D56F2F">
      <w:pPr>
        <w:spacing w:line="380" w:lineRule="exact"/>
        <w:rPr>
          <w:rFonts w:ascii="UD デジタル 教科書体 N-R" w:eastAsia="UD デジタル 教科書体 N-R" w:hAnsiTheme="minorEastAsia"/>
          <w:szCs w:val="21"/>
        </w:rPr>
      </w:pPr>
    </w:p>
    <w:p w14:paraId="050E92F5" w14:textId="7C5A2DD0" w:rsidR="000D1A41" w:rsidRPr="00D56F2F" w:rsidRDefault="000D1A41" w:rsidP="00D56F2F">
      <w:pPr>
        <w:spacing w:line="380" w:lineRule="exact"/>
        <w:ind w:firstLineChars="100" w:firstLine="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この度</w:t>
      </w:r>
      <w:r w:rsidR="00475583" w:rsidRPr="00D56F2F">
        <w:rPr>
          <w:rFonts w:ascii="UD デジタル 教科書体 N-R" w:eastAsia="UD デジタル 教科書体 N-R" w:hAnsiTheme="minorEastAsia" w:hint="eastAsia"/>
          <w:szCs w:val="21"/>
        </w:rPr>
        <w:t>、素晴らしいお話</w:t>
      </w:r>
      <w:r w:rsidRPr="00D56F2F">
        <w:rPr>
          <w:rFonts w:ascii="UD デジタル 教科書体 N-R" w:eastAsia="UD デジタル 教科書体 N-R" w:hAnsiTheme="minorEastAsia" w:hint="eastAsia"/>
          <w:szCs w:val="21"/>
        </w:rPr>
        <w:t>を作成していただき、誠にありがとうございます。この　「読み物いっぱい」は、著作権フリーの読み物を日本語学習者に発信しているウェブサイトです。みなさまからいただいたお話は、ウェブサイト（下記リンク）でその「利用規約」を提示しています。ご一読ください。</w:t>
      </w:r>
    </w:p>
    <w:p w14:paraId="1B2880B2" w14:textId="77777777" w:rsidR="00475583" w:rsidRPr="00D56F2F" w:rsidRDefault="00475583" w:rsidP="00D56F2F">
      <w:pPr>
        <w:spacing w:line="380" w:lineRule="exact"/>
        <w:ind w:firstLineChars="100" w:firstLine="210"/>
        <w:rPr>
          <w:rFonts w:ascii="UD デジタル 教科書体 N-R" w:eastAsia="UD デジタル 教科書体 N-R" w:hAnsiTheme="minorEastAsia"/>
          <w:szCs w:val="21"/>
        </w:rPr>
      </w:pPr>
    </w:p>
    <w:p w14:paraId="7BDDEF46"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寄稿していただいたお話の著作権は、</w:t>
      </w:r>
      <w:r w:rsidR="00475583" w:rsidRPr="00D56F2F">
        <w:rPr>
          <w:rFonts w:ascii="UD デジタル 教科書体 N-R" w:eastAsia="UD デジタル 教科書体 N-R" w:hAnsiTheme="minorEastAsia" w:hint="eastAsia"/>
          <w:szCs w:val="21"/>
        </w:rPr>
        <w:t>ウェブサイトの</w:t>
      </w:r>
      <w:r w:rsidRPr="00D56F2F">
        <w:rPr>
          <w:rFonts w:ascii="UD デジタル 教科書体 N-R" w:eastAsia="UD デジタル 教科書体 N-R" w:hAnsiTheme="minorEastAsia" w:hint="eastAsia"/>
          <w:szCs w:val="21"/>
        </w:rPr>
        <w:t>運営者に譲渡するものとします。これにより、執筆者は著作物の著作権を放棄したことになり、その利用を運営者に任せることになります。</w:t>
      </w:r>
    </w:p>
    <w:p w14:paraId="0C313CA1"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原稿の使用は本サイトのみの利用に限ります。このサイト以外で原稿を使う場合は、事前に連絡をします。</w:t>
      </w:r>
    </w:p>
    <w:p w14:paraId="57EFAB0D"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運営者の判断で、内容を大きく変えない範囲で、表現を適切なものに変えることがあります。</w:t>
      </w:r>
    </w:p>
    <w:p w14:paraId="20820544"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別のウェブサイトや出版物で公表する場合は、事前に連絡してください。</w:t>
      </w:r>
    </w:p>
    <w:p w14:paraId="3710B8A0"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ご自身の著作物を使った営利的な活動はしないでください。</w:t>
      </w:r>
    </w:p>
    <w:p w14:paraId="1787B170" w14:textId="77777777" w:rsidR="000D1A41" w:rsidRPr="00D56F2F" w:rsidRDefault="000D1A41" w:rsidP="00D56F2F">
      <w:pPr>
        <w:spacing w:line="380" w:lineRule="exac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サイト上でのダウンロードやアップロードなどの運営の権利も運営者に委ねられます。</w:t>
      </w:r>
    </w:p>
    <w:p w14:paraId="4BAECAF6"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ただし、著作物をウェブサイトから取り下げたいという希望がある場合には、運営者に連絡をしてくだされば、いつでも取り下げます。</w:t>
      </w:r>
    </w:p>
    <w:p w14:paraId="0BAD1ED4"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何か金銭的利益が発生する可能性がある場合は、執筆者に事前に許諾を取ります。</w:t>
      </w:r>
    </w:p>
    <w:p w14:paraId="0B846E3B" w14:textId="77777777" w:rsidR="000D1A41" w:rsidRPr="00D56F2F" w:rsidRDefault="000D1A41" w:rsidP="00D56F2F">
      <w:pPr>
        <w:spacing w:line="380" w:lineRule="exact"/>
        <w:ind w:left="210" w:hangingChars="100" w:hanging="210"/>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運営者は、このサイトの運営にあたり収集した執筆者のEメールアドレス、パスワード、その他一切の個人情報を、サイトの運営・向上のためのみに使用し、他の目的には使用しません。</w:t>
      </w:r>
    </w:p>
    <w:p w14:paraId="72857E49" w14:textId="77777777" w:rsidR="00475583" w:rsidRPr="00D56F2F" w:rsidRDefault="00475583" w:rsidP="00D56F2F">
      <w:pPr>
        <w:spacing w:line="380" w:lineRule="exact"/>
        <w:ind w:left="210" w:hangingChars="100" w:hanging="210"/>
        <w:rPr>
          <w:rFonts w:ascii="UD デジタル 教科書体 N-R" w:eastAsia="UD デジタル 教科書体 N-R" w:hAnsiTheme="minorEastAsia"/>
          <w:szCs w:val="21"/>
        </w:rPr>
      </w:pPr>
    </w:p>
    <w:p w14:paraId="064AA0D9" w14:textId="761EA343" w:rsidR="000D1A41" w:rsidRPr="00D56F2F" w:rsidRDefault="000D1A41" w:rsidP="00D56F2F">
      <w:pPr>
        <w:spacing w:line="380" w:lineRule="exac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 xml:space="preserve">　最後に、当サイトへの皆様の温かいご興味・ご協力に対して、運営者一同心より感謝いたしております。サイト運営に関してのご質問・ご意見は喜んで伺います。</w:t>
      </w:r>
    </w:p>
    <w:p w14:paraId="78094EB7" w14:textId="77777777" w:rsidR="000D1A41" w:rsidRPr="00D56F2F" w:rsidRDefault="000D1A41" w:rsidP="00D56F2F">
      <w:pPr>
        <w:spacing w:line="380" w:lineRule="exact"/>
        <w:rPr>
          <w:rFonts w:ascii="UD デジタル 教科書体 N-R" w:eastAsia="UD デジタル 教科書体 N-R" w:hAnsiTheme="minorEastAsia"/>
          <w:szCs w:val="21"/>
        </w:rPr>
      </w:pPr>
    </w:p>
    <w:p w14:paraId="181DB0ED" w14:textId="77777777" w:rsidR="000D1A41" w:rsidRPr="00D56F2F" w:rsidRDefault="000D1A41" w:rsidP="00D56F2F">
      <w:pPr>
        <w:spacing w:line="380" w:lineRule="exac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読み物いっぱい」リンク</w:t>
      </w:r>
    </w:p>
    <w:p w14:paraId="4619440C" w14:textId="77777777" w:rsidR="000D1A41" w:rsidRPr="00D56F2F" w:rsidRDefault="00676F66" w:rsidP="00D56F2F">
      <w:pPr>
        <w:spacing w:line="380" w:lineRule="exact"/>
        <w:rPr>
          <w:rFonts w:ascii="UD デジタル 教科書体 N-R" w:eastAsia="UD デジタル 教科書体 N-R" w:hAnsiTheme="minorEastAsia"/>
          <w:b/>
          <w:bCs/>
          <w:szCs w:val="21"/>
        </w:rPr>
      </w:pPr>
      <w:hyperlink r:id="rId6" w:history="1">
        <w:r w:rsidR="000D1A41" w:rsidRPr="00D56F2F">
          <w:rPr>
            <w:rStyle w:val="a3"/>
            <w:rFonts w:ascii="UD デジタル 教科書体 N-R" w:eastAsia="UD デジタル 教科書体 N-R" w:hint="eastAsia"/>
          </w:rPr>
          <w:t>http://www17408ui.sakura.ne.jp/tatsum/project/Yomimono/Yomimono-ippai/index.html</w:t>
        </w:r>
      </w:hyperlink>
    </w:p>
    <w:p w14:paraId="525452EE" w14:textId="77777777" w:rsidR="000D1A41" w:rsidRPr="00D56F2F" w:rsidRDefault="000D1A41" w:rsidP="00D56F2F">
      <w:pPr>
        <w:spacing w:line="380" w:lineRule="exact"/>
        <w:jc w:val="right"/>
        <w:rPr>
          <w:rFonts w:ascii="UD デジタル 教科書体 N-R" w:eastAsia="UD デジタル 教科書体 N-R" w:hAnsiTheme="minorEastAsia"/>
          <w:szCs w:val="21"/>
        </w:rPr>
      </w:pPr>
      <w:r w:rsidRPr="00D56F2F">
        <w:rPr>
          <w:rFonts w:ascii="UD デジタル 教科書体 N-R" w:eastAsia="UD デジタル 教科書体 N-R" w:hAnsiTheme="minorEastAsia" w:hint="eastAsia"/>
          <w:szCs w:val="21"/>
        </w:rPr>
        <w:t xml:space="preserve">　　</w:t>
      </w:r>
    </w:p>
    <w:p w14:paraId="07FE54BF" w14:textId="77777777" w:rsidR="000D1A41" w:rsidRPr="00D56F2F" w:rsidRDefault="000D1A41" w:rsidP="00D56F2F">
      <w:pPr>
        <w:spacing w:line="380" w:lineRule="exact"/>
        <w:ind w:firstLineChars="2200" w:firstLine="4620"/>
        <w:jc w:val="right"/>
        <w:rPr>
          <w:rFonts w:ascii="UD デジタル 教科書体 N-R" w:eastAsia="UD デジタル 教科書体 N-R"/>
        </w:rPr>
      </w:pPr>
      <w:r w:rsidRPr="00D56F2F">
        <w:rPr>
          <w:rFonts w:ascii="UD デジタル 教科書体 N-R" w:eastAsia="UD デジタル 教科書体 N-R" w:hint="eastAsia"/>
        </w:rPr>
        <w:t>年　　月　　日</w:t>
      </w:r>
    </w:p>
    <w:p w14:paraId="4305E686" w14:textId="77777777" w:rsidR="000D1A41" w:rsidRPr="00D56F2F" w:rsidRDefault="000D1A41" w:rsidP="00D56F2F">
      <w:pPr>
        <w:spacing w:line="380" w:lineRule="exact"/>
        <w:rPr>
          <w:rFonts w:ascii="UD デジタル 教科書体 N-R" w:eastAsia="UD デジタル 教科書体 N-R"/>
        </w:rPr>
      </w:pPr>
    </w:p>
    <w:p w14:paraId="546972ED" w14:textId="0F876613" w:rsidR="000D1A41" w:rsidRPr="00D56F2F" w:rsidRDefault="000D1A41" w:rsidP="00D56F2F">
      <w:pPr>
        <w:spacing w:line="560" w:lineRule="exact"/>
        <w:rPr>
          <w:rFonts w:ascii="UD デジタル 教科書体 N-R" w:eastAsia="UD デジタル 教科書体 N-R"/>
          <w:sz w:val="22"/>
          <w:szCs w:val="24"/>
          <w:u w:val="single"/>
        </w:rPr>
      </w:pPr>
      <w:r w:rsidRPr="00D56F2F">
        <w:rPr>
          <w:rFonts w:ascii="UD デジタル 教科書体 N-R" w:eastAsia="UD デジタル 教科書体 N-R" w:hint="eastAsia"/>
          <w:sz w:val="22"/>
          <w:szCs w:val="24"/>
          <w:u w:val="single"/>
        </w:rPr>
        <w:t>著作物</w:t>
      </w:r>
      <w:r w:rsidR="00043BF3" w:rsidRPr="00D56F2F">
        <w:rPr>
          <w:rFonts w:ascii="UD デジタル 教科書体 N-R" w:eastAsia="UD デジタル 教科書体 N-R" w:hint="eastAsia"/>
          <w:sz w:val="22"/>
          <w:szCs w:val="24"/>
          <w:u w:val="single"/>
        </w:rPr>
        <w:t>の題名</w:t>
      </w:r>
      <w:r w:rsidRPr="00D56F2F">
        <w:rPr>
          <w:rFonts w:ascii="UD デジタル 教科書体 N-R" w:eastAsia="UD デジタル 教科書体 N-R" w:hint="eastAsia"/>
          <w:sz w:val="22"/>
          <w:szCs w:val="24"/>
          <w:u w:val="single"/>
        </w:rPr>
        <w:t xml:space="preserve">　　　　　　　　　　　　　　　　　　　　</w:t>
      </w:r>
      <w:r w:rsidR="00043BF3" w:rsidRPr="00D56F2F">
        <w:rPr>
          <w:rFonts w:ascii="UD デジタル 教科書体 N-R" w:eastAsia="UD デジタル 教科書体 N-R" w:hint="eastAsia"/>
          <w:sz w:val="22"/>
          <w:szCs w:val="24"/>
          <w:u w:val="single"/>
        </w:rPr>
        <w:t xml:space="preserve">　　　　　　　　　</w:t>
      </w:r>
      <w:r w:rsidRPr="00D56F2F">
        <w:rPr>
          <w:rFonts w:ascii="UD デジタル 教科書体 N-R" w:eastAsia="UD デジタル 教科書体 N-R" w:hint="eastAsia"/>
          <w:sz w:val="22"/>
          <w:szCs w:val="24"/>
          <w:u w:val="single"/>
        </w:rPr>
        <w:t xml:space="preserve">　　　　　　　　　</w:t>
      </w:r>
    </w:p>
    <w:p w14:paraId="6C6ADC8A" w14:textId="2D82D739" w:rsidR="000D1A41" w:rsidRPr="00D56F2F" w:rsidRDefault="000D1A41" w:rsidP="00D56F2F">
      <w:pPr>
        <w:spacing w:line="560" w:lineRule="exact"/>
        <w:rPr>
          <w:rFonts w:ascii="UD デジタル 教科書体 N-R" w:eastAsia="UD デジタル 教科書体 N-R"/>
          <w:sz w:val="22"/>
          <w:szCs w:val="24"/>
          <w:u w:val="single"/>
        </w:rPr>
      </w:pPr>
      <w:r w:rsidRPr="00D56F2F">
        <w:rPr>
          <w:rFonts w:ascii="UD デジタル 教科書体 N-R" w:eastAsia="UD デジタル 教科書体 N-R" w:hint="eastAsia"/>
          <w:sz w:val="22"/>
          <w:szCs w:val="24"/>
          <w:u w:val="single"/>
        </w:rPr>
        <w:t xml:space="preserve">著作者　　　　　　　　　　　　</w:t>
      </w:r>
      <w:r w:rsidR="00043BF3" w:rsidRPr="00D56F2F">
        <w:rPr>
          <w:rFonts w:ascii="UD デジタル 教科書体 N-R" w:eastAsia="UD デジタル 教科書体 N-R" w:hint="eastAsia"/>
          <w:sz w:val="22"/>
          <w:szCs w:val="24"/>
          <w:u w:val="single"/>
        </w:rPr>
        <w:t xml:space="preserve">　　　　　　　　　　</w:t>
      </w:r>
      <w:r w:rsidR="00CC7A10" w:rsidRPr="00D56F2F">
        <w:rPr>
          <w:rFonts w:ascii="UD デジタル 教科書体 N-R" w:eastAsia="UD デジタル 教科書体 N-R" w:hint="eastAsia"/>
          <w:sz w:val="22"/>
          <w:szCs w:val="24"/>
          <w:u w:val="single"/>
        </w:rPr>
        <w:t>Email:</w:t>
      </w:r>
      <w:r w:rsidR="00043BF3" w:rsidRPr="00D56F2F">
        <w:rPr>
          <w:rFonts w:ascii="UD デジタル 教科書体 N-R" w:eastAsia="UD デジタル 教科書体 N-R" w:hint="eastAsia"/>
          <w:sz w:val="22"/>
          <w:szCs w:val="24"/>
          <w:u w:val="single"/>
        </w:rPr>
        <w:t xml:space="preserve">　</w:t>
      </w:r>
      <w:r w:rsidRPr="00D56F2F">
        <w:rPr>
          <w:rFonts w:ascii="UD デジタル 教科書体 N-R" w:eastAsia="UD デジタル 教科書体 N-R" w:hint="eastAsia"/>
          <w:sz w:val="22"/>
          <w:szCs w:val="24"/>
          <w:u w:val="single"/>
        </w:rPr>
        <w:t xml:space="preserve">　　　　　　　　　　　　　　　</w:t>
      </w:r>
    </w:p>
    <w:p w14:paraId="5A9B904B" w14:textId="00516AF9" w:rsidR="00C166C8" w:rsidRPr="00D56F2F" w:rsidRDefault="000D1A41" w:rsidP="00D56F2F">
      <w:pPr>
        <w:spacing w:line="560" w:lineRule="exact"/>
        <w:rPr>
          <w:rFonts w:ascii="UD デジタル 教科書体 N-R" w:eastAsia="UD デジタル 教科書体 N-R"/>
        </w:rPr>
      </w:pPr>
      <w:r w:rsidRPr="00D56F2F">
        <w:rPr>
          <w:rFonts w:ascii="UD デジタル 教科書体 N-R" w:eastAsia="UD デジタル 教科書体 N-R" w:hint="eastAsia"/>
          <w:sz w:val="22"/>
          <w:szCs w:val="24"/>
          <w:u w:val="single"/>
        </w:rPr>
        <w:t>運営者</w:t>
      </w:r>
      <w:r w:rsidR="00043BF3" w:rsidRPr="00D56F2F">
        <w:rPr>
          <w:rFonts w:ascii="UD デジタル 教科書体 N-R" w:eastAsia="UD デジタル 教科書体 N-R" w:hint="eastAsia"/>
          <w:sz w:val="22"/>
          <w:szCs w:val="24"/>
          <w:u w:val="single"/>
        </w:rPr>
        <w:t>名</w:t>
      </w:r>
      <w:r w:rsidR="00467DC1">
        <w:rPr>
          <w:rFonts w:ascii="UD デジタル 教科書体 N-R" w:eastAsia="UD デジタル 教科書体 N-R" w:hint="eastAsia"/>
          <w:sz w:val="22"/>
          <w:szCs w:val="24"/>
          <w:u w:val="single"/>
        </w:rPr>
        <w:t xml:space="preserve">（サイト管理担当）　</w:t>
      </w:r>
      <w:r w:rsidR="00467DC1" w:rsidRPr="00467DC1">
        <w:rPr>
          <w:rFonts w:ascii="UD デジタル 教科書体 N-R" w:eastAsia="UD デジタル 教科書体 N-R" w:hint="eastAsia"/>
          <w:sz w:val="24"/>
          <w:szCs w:val="28"/>
          <w:u w:val="single"/>
        </w:rPr>
        <w:t>松下</w:t>
      </w:r>
      <w:r w:rsidR="00467DC1">
        <w:rPr>
          <w:rFonts w:ascii="UD デジタル 教科書体 N-R" w:eastAsia="UD デジタル 教科書体 N-R" w:hint="eastAsia"/>
          <w:sz w:val="24"/>
          <w:szCs w:val="28"/>
          <w:u w:val="single"/>
        </w:rPr>
        <w:t xml:space="preserve"> </w:t>
      </w:r>
      <w:r w:rsidR="00467DC1" w:rsidRPr="00467DC1">
        <w:rPr>
          <w:rFonts w:ascii="UD デジタル 教科書体 N-R" w:eastAsia="UD デジタル 教科書体 N-R" w:hint="eastAsia"/>
          <w:sz w:val="24"/>
          <w:szCs w:val="28"/>
          <w:u w:val="single"/>
        </w:rPr>
        <w:t>達彦</w:t>
      </w:r>
      <w:r w:rsidRPr="00D56F2F">
        <w:rPr>
          <w:rFonts w:ascii="UD デジタル 教科書体 N-R" w:eastAsia="UD デジタル 教科書体 N-R" w:hint="eastAsia"/>
          <w:u w:val="single"/>
        </w:rPr>
        <w:t xml:space="preserve">　　　　　　　　　　　　　　　　　　　　　　　　　　　</w:t>
      </w:r>
    </w:p>
    <w:sectPr w:rsidR="00C166C8" w:rsidRPr="00D56F2F" w:rsidSect="002D0E3A">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2AA3" w14:textId="77777777" w:rsidR="00676F66" w:rsidRDefault="00676F66" w:rsidP="00BE3471">
      <w:r>
        <w:separator/>
      </w:r>
    </w:p>
  </w:endnote>
  <w:endnote w:type="continuationSeparator" w:id="0">
    <w:p w14:paraId="45F81C9E" w14:textId="77777777" w:rsidR="00676F66" w:rsidRDefault="00676F66" w:rsidP="00BE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D デジタル 教科書体 N-R">
    <w:panose1 w:val="02020400000000000000"/>
    <w:charset w:val="80"/>
    <w:family w:val="roman"/>
    <w:pitch w:val="fixed"/>
    <w:sig w:usb0="800002A3" w:usb1="2AC7ECFA"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CB13E" w14:textId="77777777" w:rsidR="00676F66" w:rsidRDefault="00676F66" w:rsidP="00BE3471">
      <w:r>
        <w:separator/>
      </w:r>
    </w:p>
  </w:footnote>
  <w:footnote w:type="continuationSeparator" w:id="0">
    <w:p w14:paraId="4537C41C" w14:textId="77777777" w:rsidR="00676F66" w:rsidRDefault="00676F66" w:rsidP="00BE34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N7QwszQzMTOwNLFU0lEKTi0uzszPAykwrAUA0Hq9wSwAAAA="/>
  </w:docVars>
  <w:rsids>
    <w:rsidRoot w:val="000D1A41"/>
    <w:rsid w:val="0001747F"/>
    <w:rsid w:val="00043BF3"/>
    <w:rsid w:val="000D1A41"/>
    <w:rsid w:val="001D24ED"/>
    <w:rsid w:val="00257D7F"/>
    <w:rsid w:val="002D0E3A"/>
    <w:rsid w:val="003A4E01"/>
    <w:rsid w:val="003E3380"/>
    <w:rsid w:val="00420B82"/>
    <w:rsid w:val="0046437E"/>
    <w:rsid w:val="00467DC1"/>
    <w:rsid w:val="00475583"/>
    <w:rsid w:val="00676F66"/>
    <w:rsid w:val="00834844"/>
    <w:rsid w:val="00951A99"/>
    <w:rsid w:val="00972C05"/>
    <w:rsid w:val="009C7530"/>
    <w:rsid w:val="00BE3471"/>
    <w:rsid w:val="00C10D40"/>
    <w:rsid w:val="00C166C8"/>
    <w:rsid w:val="00C91419"/>
    <w:rsid w:val="00CC7A10"/>
    <w:rsid w:val="00D56F2F"/>
    <w:rsid w:val="00FE12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22833C"/>
  <w15:chartTrackingRefBased/>
  <w15:docId w15:val="{67F16F83-12D9-4B9D-B842-71D8F7FF7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1A4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D1A41"/>
    <w:rPr>
      <w:color w:val="0000FF"/>
      <w:u w:val="single"/>
    </w:rPr>
  </w:style>
  <w:style w:type="paragraph" w:styleId="a4">
    <w:name w:val="header"/>
    <w:basedOn w:val="a"/>
    <w:link w:val="a5"/>
    <w:uiPriority w:val="99"/>
    <w:unhideWhenUsed/>
    <w:rsid w:val="00BE3471"/>
    <w:pPr>
      <w:tabs>
        <w:tab w:val="center" w:pos="4252"/>
        <w:tab w:val="right" w:pos="8504"/>
      </w:tabs>
      <w:snapToGrid w:val="0"/>
    </w:pPr>
  </w:style>
  <w:style w:type="character" w:customStyle="1" w:styleId="a5">
    <w:name w:val="ヘッダー (文字)"/>
    <w:basedOn w:val="a0"/>
    <w:link w:val="a4"/>
    <w:uiPriority w:val="99"/>
    <w:rsid w:val="00BE3471"/>
  </w:style>
  <w:style w:type="paragraph" w:styleId="a6">
    <w:name w:val="footer"/>
    <w:basedOn w:val="a"/>
    <w:link w:val="a7"/>
    <w:uiPriority w:val="99"/>
    <w:unhideWhenUsed/>
    <w:rsid w:val="00BE3471"/>
    <w:pPr>
      <w:tabs>
        <w:tab w:val="center" w:pos="4252"/>
        <w:tab w:val="right" w:pos="8504"/>
      </w:tabs>
      <w:snapToGrid w:val="0"/>
    </w:pPr>
  </w:style>
  <w:style w:type="character" w:customStyle="1" w:styleId="a7">
    <w:name w:val="フッター (文字)"/>
    <w:basedOn w:val="a0"/>
    <w:link w:val="a6"/>
    <w:uiPriority w:val="99"/>
    <w:rsid w:val="00BE3471"/>
  </w:style>
  <w:style w:type="character" w:styleId="a8">
    <w:name w:val="FollowedHyperlink"/>
    <w:basedOn w:val="a0"/>
    <w:uiPriority w:val="99"/>
    <w:semiHidden/>
    <w:unhideWhenUsed/>
    <w:rsid w:val="00951A99"/>
    <w:rPr>
      <w:color w:val="954F72" w:themeColor="followedHyperlink"/>
      <w:u w:val="single"/>
    </w:rPr>
  </w:style>
  <w:style w:type="character" w:styleId="a9">
    <w:name w:val="annotation reference"/>
    <w:basedOn w:val="a0"/>
    <w:uiPriority w:val="99"/>
    <w:semiHidden/>
    <w:unhideWhenUsed/>
    <w:rsid w:val="00834844"/>
    <w:rPr>
      <w:sz w:val="16"/>
      <w:szCs w:val="16"/>
    </w:rPr>
  </w:style>
  <w:style w:type="paragraph" w:styleId="aa">
    <w:name w:val="annotation text"/>
    <w:basedOn w:val="a"/>
    <w:link w:val="ab"/>
    <w:uiPriority w:val="99"/>
    <w:semiHidden/>
    <w:unhideWhenUsed/>
    <w:rsid w:val="00834844"/>
    <w:rPr>
      <w:sz w:val="20"/>
      <w:szCs w:val="20"/>
    </w:rPr>
  </w:style>
  <w:style w:type="character" w:customStyle="1" w:styleId="ab">
    <w:name w:val="コメント文字列 (文字)"/>
    <w:basedOn w:val="a0"/>
    <w:link w:val="aa"/>
    <w:uiPriority w:val="99"/>
    <w:semiHidden/>
    <w:rsid w:val="00834844"/>
    <w:rPr>
      <w:sz w:val="20"/>
      <w:szCs w:val="20"/>
    </w:rPr>
  </w:style>
  <w:style w:type="paragraph" w:styleId="ac">
    <w:name w:val="annotation subject"/>
    <w:basedOn w:val="aa"/>
    <w:next w:val="aa"/>
    <w:link w:val="ad"/>
    <w:uiPriority w:val="99"/>
    <w:semiHidden/>
    <w:unhideWhenUsed/>
    <w:rsid w:val="00834844"/>
    <w:rPr>
      <w:b/>
      <w:bCs/>
    </w:rPr>
  </w:style>
  <w:style w:type="character" w:customStyle="1" w:styleId="ad">
    <w:name w:val="コメント内容 (文字)"/>
    <w:basedOn w:val="ab"/>
    <w:link w:val="ac"/>
    <w:uiPriority w:val="99"/>
    <w:semiHidden/>
    <w:rsid w:val="00834844"/>
    <w:rPr>
      <w:b/>
      <w:bCs/>
      <w:sz w:val="20"/>
      <w:szCs w:val="20"/>
    </w:rPr>
  </w:style>
  <w:style w:type="paragraph" w:styleId="ae">
    <w:name w:val="Balloon Text"/>
    <w:basedOn w:val="a"/>
    <w:link w:val="af"/>
    <w:uiPriority w:val="99"/>
    <w:semiHidden/>
    <w:unhideWhenUsed/>
    <w:rsid w:val="00834844"/>
    <w:rPr>
      <w:rFonts w:ascii="Segoe UI" w:hAnsi="Segoe UI" w:cs="Segoe UI"/>
      <w:sz w:val="18"/>
      <w:szCs w:val="18"/>
    </w:rPr>
  </w:style>
  <w:style w:type="character" w:customStyle="1" w:styleId="af">
    <w:name w:val="吹き出し (文字)"/>
    <w:basedOn w:val="a0"/>
    <w:link w:val="ae"/>
    <w:uiPriority w:val="99"/>
    <w:semiHidden/>
    <w:rsid w:val="008348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17408ui.sakura.ne.jp/tatsum/project/Yomimono/Yomimono-ippai/index.ht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65</Words>
  <Characters>946</Characters>
  <Application>Microsoft Office Word</Application>
  <DocSecurity>0</DocSecurity>
  <Lines>7</Lines>
  <Paragraphs>2</Paragraphs>
  <ScaleCrop>false</ScaleCrop>
  <Company/>
  <LinksUpToDate>false</LinksUpToDate>
  <CharactersWithSpaces>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松下研究室</dc:creator>
  <cp:keywords/>
  <dc:description/>
  <cp:lastModifiedBy>松下 達彦</cp:lastModifiedBy>
  <cp:revision>6</cp:revision>
  <dcterms:created xsi:type="dcterms:W3CDTF">2020-01-16T12:39:00Z</dcterms:created>
  <dcterms:modified xsi:type="dcterms:W3CDTF">2021-08-08T04:55:00Z</dcterms:modified>
</cp:coreProperties>
</file>